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47ba693e4c1d5ae0efc37452d3ee94d01ec5225"/>
    <w:p>
      <w:pPr>
        <w:pStyle w:val="Heading1"/>
      </w:pPr>
      <w:r>
        <w:t xml:space="preserve">Cover Letter for Mechanical Engineer Position in Morocco Casablanca</w:t>
      </w:r>
    </w:p>
    <w:p>
      <w:pPr>
        <w:pStyle w:val="FirstParagraph"/>
      </w:pPr>
      <w:r>
        <w:rPr>
          <w:bCs/>
          <w:b/>
        </w:rPr>
        <w:t xml:space="preserve">Dear [Hiring Manager's Name],</w:t>
      </w:r>
    </w:p>
    <w:p>
      <w:pPr>
        <w:pStyle w:val="BodyText"/>
      </w:pPr>
      <w:r>
        <w:t xml:space="preserve">I am writing to express my enthusiastic interest in the Mechanical Engineer position at your esteemed organization, located in the vibrant city of Casablanca, Morocco. As a dedicated and innovative mechanical engineer with a proven track record in designing, analyzing, and optimizing mechanical systems, I am eager to contribute my technical expertise and passion for engineering to your team. The opportunity to work in Morocco Casablanca—a dynamic hub of industry, innovation, and cultural richness—excites me deeply. I am confident that my skills align with the demands of this role while also resonating with the unique opportunities available in this thriving region.</w:t>
      </w:r>
    </w:p>
    <w:p>
      <w:pPr>
        <w:pStyle w:val="BodyText"/>
      </w:pPr>
      <w:r>
        <w:t xml:space="preserve">Throughout my career as a Mechanical Engineer, I have consistently focused on solving complex challenges through creative problem-solving and a commitment to excellence. My background includes hands-on experience in areas such as thermodynamics, fluid mechanics, CAD software (SolidWorks, AutoCAD), finite element analysis (FEA), and project management. Whether it was designing energy-efficient HVAC systems for commercial buildings or optimizing manufacturing processes to reduce waste and improve productivity, I have always approached my work with a meticulous attention to detail and a drive to deliver results. These experiences have not only honed my technical skills but also strengthened my ability to collaborate effectively with cross-functional teams, ensuring that projects are completed on time and within budget.</w:t>
      </w:r>
    </w:p>
    <w:p>
      <w:pPr>
        <w:pStyle w:val="BodyText"/>
      </w:pPr>
      <w:r>
        <w:t xml:space="preserve">What draws me specifically to the Mechanical Engineer role in Morocco Casablanca is the city’s growing prominence as a center for industrial and technological advancement. Casablanca is home to a diverse range of industries, including automotive manufacturing, renewable energy development, and advanced engineering services. I am particularly impressed by the city’s commitment to sustainable infrastructure and its strategic role as a gateway between Africa, Europe, and the Middle East. As a Mechanical Engineer with expertise in sustainable design and energy systems, I am eager to contribute to projects that align with these goals while leveraging my knowledge of cutting-edge technologies such as 3D printing, automation, and smart manufacturing. Working in Morocco Casablanca would allow me to combine my professional aspirations with the opportunity to make a meaningful impact on the region’s industrial landscape.</w:t>
      </w:r>
    </w:p>
    <w:p>
      <w:pPr>
        <w:pStyle w:val="BodyText"/>
      </w:pPr>
      <w:r>
        <w:t xml:space="preserve">One of the key strengths I bring to the table is my adaptability and cultural sensitivity. Having worked on international projects across multiple countries, I understand the importance of tailoring solutions to meet local needs and regulatory requirements. In Morocco Casablanca, where engineering practices are shaped by a blend of traditional craftsmanship and modern innovation, I am confident that my ability to bridge these perspectives will be an asset. For instance, during a recent project in [Previous Location], I collaborated with local engineers to integrate traditional design principles into a high-tech industrial facility, resulting in a 15% increase in operational efficiency. This experience taught me the value of cultural exchange and how it can lead to groundbreaking solutions.</w:t>
      </w:r>
    </w:p>
    <w:p>
      <w:pPr>
        <w:pStyle w:val="BodyText"/>
      </w:pPr>
      <w:r>
        <w:t xml:space="preserve">Another aspect that makes Morocco Casablanca an ideal location for my career is its dynamic work environment and the opportunities for professional growth. The city’s engineering sector is evolving rapidly, with a growing demand for skilled professionals who can navigate both global standards and local challenges. I am particularly interested in contributing to projects that address Morocco’s energy transition goals, such as solar power plant designs or waste-to-energy systems. My experience in renewable energy systems, coupled with my ability to work under pressure and meet deadlines, positions me well to support these initiatives. I am also committed to continuous learning and would welcome the chance to engage with local engineering communities, attend industry conferences in Casablanca, and stay updated on the latest advancements in mechanical engineering.</w:t>
      </w:r>
    </w:p>
    <w:p>
      <w:pPr>
        <w:pStyle w:val="BodyText"/>
      </w:pPr>
      <w:r>
        <w:t xml:space="preserve">What sets me apart as a Mechanical Engineer is my passion for innovation and my dedication to mentoring others. I have led several teams where I not only focused on technical execution but also emphasized the importance of knowledge-sharing and professional development. For example, I recently organized a series of workshops on sustainable design practices for junior engineers in [Previous Company], which received positive feedback from both participants and senior management. In Morocco Casablanca, I hope to contribute similarly by fostering a culture of collaboration and excellence within your team. My goal is to not only deliver exceptional results but also to inspire others to think critically and creatively about engineering challenges.</w:t>
      </w:r>
    </w:p>
    <w:p>
      <w:pPr>
        <w:pStyle w:val="BodyText"/>
      </w:pPr>
      <w:r>
        <w:t xml:space="preserve">I am particularly drawn to your organization because of its reputation for [specific detail about the company, e.g., "innovative approach to renewable energy solutions" or "commitment to sustainable manufacturing"]. I admire how your work aligns with the broader vision of Morocco’s industrial development and its aspirations for a greener future. By joining your team, I aim to contribute my technical expertise, creative problem-solving skills, and enthusiasm for engineering to help achieve these objectives. I am confident that my background in mechanical systems design, coupled with my adaptability and cultural awareness, will enable me to make a valuable contribution to your projects in Morocco Casablanca.</w:t>
      </w:r>
    </w:p>
    <w:p>
      <w:pPr>
        <w:pStyle w:val="BodyText"/>
      </w:pPr>
      <w:r>
        <w:t xml:space="preserve">Thank you for considering my application. I would be thrilled to discuss how my skills and experiences align with the needs of your organization. I am available at your earliest convenience for an interview and can be reached at [Your Phone Number] or via email at [Your Email Address]. I look forward to the possibility of contributing to your team in Morocco Casablanca and helping drive innovation in mechanical engineering.</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Morocco Casablanca</dc:title>
  <dc:creator/>
  <dc:language>en</dc:language>
  <cp:keywords/>
  <dcterms:created xsi:type="dcterms:W3CDTF">2026-07-23T15:59:36Z</dcterms:created>
  <dcterms:modified xsi:type="dcterms:W3CDTF">2026-07-23T15:59:36Z</dcterms:modified>
</cp:coreProperties>
</file>

<file path=docProps/custom.xml><?xml version="1.0" encoding="utf-8"?>
<Properties xmlns="http://schemas.openxmlformats.org/officeDocument/2006/custom-properties" xmlns:vt="http://schemas.openxmlformats.org/officeDocument/2006/docPropsVTypes"/>
</file>